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San</w:t>
      </w:r>
      <w:r>
        <w:t xml:space="preserve"> </w:t>
      </w:r>
      <w:r>
        <w:t xml:space="preserve">Francisco</w:t>
      </w:r>
    </w:p>
    <w:bookmarkStart w:id="20" w:name="X842ef390c1b3e527a9a584a8f3530311ba3d49b"/>
    <w:p>
      <w:pPr>
        <w:pStyle w:val="Heading1"/>
      </w:pPr>
      <w:r>
        <w:t xml:space="preserve">Internship Application Letter: Actor - San Francisco Arts Ecosystem</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San Francisco Arts Collaborative Internship Program</w:t>
      </w:r>
      <w:r>
        <w:br/>
      </w:r>
      <w:r>
        <w:t xml:space="preserve">1500 Mission Street</w:t>
      </w:r>
      <w:r>
        <w:br/>
      </w:r>
      <w:r>
        <w:t xml:space="preserve">San Francisco, CA 94102</w:t>
      </w:r>
      <w:r>
        <w:br/>
      </w:r>
      <w:r>
        <w:t xml:space="preserve">United States</w:t>
      </w:r>
    </w:p>
    <w:p>
      <w:pPr>
        <w:pStyle w:val="BodyText"/>
      </w:pPr>
      <w:r>
        <w:t xml:space="preserve">Dear Esteemed Members of the Selection Committee,</w:t>
      </w:r>
    </w:p>
    <w:p>
      <w:pPr>
        <w:pStyle w:val="BodyText"/>
      </w:pPr>
      <w:r>
        <w:t xml:space="preserve">It is with profound enthusiasm and deep respect for the creative legacy of San Francisco that I submit my application for the Actor Internship position within your prestigious San Francisco Arts Collaborative Internship Program. As a dedicated emerging performer actively seeking to immerse myself in the dynamic artistic landscape of the United States, I have long admired how your organization champions innovation, community engagement, and transformative storytelling right here in the heart of our city. This Internship Application Letter serves not merely as a formality, but as a testament to my unwavering commitment to evolving as an Artist within one of the nation’s most culturally rich urban centers.</w:t>
      </w:r>
    </w:p>
    <w:p>
      <w:pPr>
        <w:pStyle w:val="BodyText"/>
      </w:pPr>
      <w:r>
        <w:t xml:space="preserve">My journey toward becoming an Actor began at age 12 during a high school production of *Our Town* in Berkeley, California. What struck me then was not merely the mechanics of performance, but how deeply stories could resonate with audiences across diverse backgrounds—a truth I’ve pursued ever since. I trained rigorously at the San Francisco Conservatory of Music’s Performing Arts Division for two years, where I honed my craft through intensive scene work, voice modulation exercises tailored to multicultural narratives, and collaborative projects with local playwrights. But it was my volunteer role at the Theatre Rhinoceros—a cornerstone of LGBTQ+ theater in San Francisco—that cemented my belief in the power of art as social catalyst. There, I performed in *The Inevitable End* by Robert O’Hara, a play exploring identity and resilience; to witness its emotional impact on audiences within this very city reaffirmed my purpose. As an Actor, I understand that every role is a chance to reflect the multifaceted soul of our community. That understanding drives me to seek this opportunity in San Francisco, where art doesn’t exist in isolation—it thrives alongside social progress.</w:t>
      </w:r>
    </w:p>
    <w:p>
      <w:pPr>
        <w:pStyle w:val="BodyText"/>
      </w:pPr>
      <w:r>
        <w:t xml:space="preserve">Why San Francisco specifically? The city’s unique confluence of avant-garde theaters, indie film studios, and grassroots storytelling collectives creates an unparalleled environment for artistic growth. Unlike other hubs where commercial interests often dominate, San Francisco nurtures the kind of intimate, community-rooted work that challenges and uplifts audiences. I am eager to contribute to your program’s mission of fostering artists who engage with real-world issues—from housing justice to environmental advocacy—through performance. My recent collaboration with the *Shotgun Players* on their production of *The Great Divide* (a play addressing climate migration) demonstrated my ability to translate complex themes into visceral theater, a skill I am ready to apply under your mentorship. Moreover, I’ve studied local directing techniques at the American Conservatory Theatre (A.C.T.) workshops and understand how SF’s artistic ecosystem values both technical precision and emotional authenticity. This internship represents not just a professional step, but a cultural immersion—one I believe is vital for any Actor aspiring to meaningful work in the United States.</w:t>
      </w:r>
    </w:p>
    <w:p>
      <w:pPr>
        <w:pStyle w:val="BodyText"/>
      </w:pPr>
      <w:r>
        <w:t xml:space="preserve">In my academic journey at San Francisco State University (where I am pursuing a BFA in Theater Performance), I have consistently prioritized experiential learning. As part of the "City as Stage" initiative, I co-created and performed site-specific pieces in public spaces across neighborhoods like the Mission District and SOMA—each project demanding adaptability, audience awareness, and cultural sensitivity. For example, during a pop-up performance in Dolores Park exploring gentrification’s human impact, I worked with community elders to shape dialogue that honored their lived experiences. This experience taught me that acting is never just about *being* on stage; it’s about listening to the city itself. It also prepared me for the collaborative intensity of your program: I thrive in ensemble settings where creative input flows freely, as seen when I co-designed rehearsal techniques with fellow interns during last spring’s student showcase. As an Actor, I bring not only discipline but a genuine curiosity for how stories can bridge divides—and San Francisco is the ideal classroom for that work.</w:t>
      </w:r>
    </w:p>
    <w:p>
      <w:pPr>
        <w:pStyle w:val="BodyText"/>
      </w:pPr>
      <w:r>
        <w:t xml:space="preserve">I am acutely aware of the rigorous standards your program sets, and I have prepared meticulously to meet them. My portfolio includes professional headshots (available upon request), a reel featuring diverse roles—ranging from classical Shakespearean scenes at A.C.T. to contemporary monologues written by Bay Area playwrights—and letters of recommendation from directors at Theatre Rhinoceros and the Asian American Theater Company. I am proficient in stage combat, dialect work (including West Coast accents and Spanish fluency), and digital tools for virtual rehearsals—a necessity in today’s evolving performance landscape. Crucially, I align with your program’s emphasis on equity: as an Actor committed to amplifying underrepresented voices, I actively participate in workshops through the San Francisco Arts Commission to develop culturally responsive practices. In this role, I aim to support your team by bringing fresh perspectives from my own community engagement while learning from veterans who’ve shaped SF’s artistic identity.</w:t>
      </w:r>
    </w:p>
    <w:p>
      <w:pPr>
        <w:pStyle w:val="BodyText"/>
      </w:pPr>
      <w:r>
        <w:t xml:space="preserve">San Francisco is more than a location on a map—it’s a living entity that breathes creativity into every street corner. My dream as an Actor is to contribute meaningfully to its narrative, not as an outsider, but as someone who has already begun weaving themselves into its fabric through performances and partnerships. The United States San Francisco arts community is my compass; it guides where I want to grow, learn, and serve. This Internship Application Letter represents more than an application—it’s a declaration that I am ready to earn my place in this legacy by giving my all to your team.</w:t>
      </w:r>
    </w:p>
    <w:p>
      <w:pPr>
        <w:pStyle w:val="BodyText"/>
      </w:pPr>
      <w:r>
        <w:t xml:space="preserve">I would be honored to discuss how my background aligns with your program’s vision during an interview at your earliest convenience. Thank you for considering my candidacy. I eagerly anticipate the possibility of contributing to the vibrant artistic soul of San Francisco, one scene, one audience member, and one transformative moment at a time.</w:t>
      </w:r>
    </w:p>
    <w:p>
      <w:pPr>
        <w:pStyle w:val="BodyText"/>
      </w:pPr>
      <w:r>
        <w:t xml:space="preserve">Sincerely,</w:t>
      </w:r>
    </w:p>
    <w:p>
      <w:pPr>
        <w:pStyle w:val="BodyText"/>
      </w:pPr>
      <w:r>
        <w:t xml:space="preserve">[Your Full Name]</w:t>
      </w:r>
      <w:r>
        <w:br/>
      </w:r>
      <w:r>
        <w:t xml:space="preserve">[Phone Number] | [Email Address] | [Link to Portfolio/Re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 San Francisco</dc:title>
  <dc:creator/>
  <dc:language>en</dc:language>
  <cp:keywords/>
  <dcterms:created xsi:type="dcterms:W3CDTF">2026-07-21T02:27:45Z</dcterms:created>
  <dcterms:modified xsi:type="dcterms:W3CDTF">2026-07-21T02:27:45Z</dcterms:modified>
</cp:coreProperties>
</file>

<file path=docProps/custom.xml><?xml version="1.0" encoding="utf-8"?>
<Properties xmlns="http://schemas.openxmlformats.org/officeDocument/2006/custom-properties" xmlns:vt="http://schemas.openxmlformats.org/officeDocument/2006/docPropsVTypes"/>
</file>